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C9BE00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F8ADF51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DA5EDAE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19C2272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DE26188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0C46A63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6E55988" w14:textId="00630786" w:rsidR="001E1470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14:paraId="744B750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14:paraId="7224570D" w14:textId="0DD6B96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14:paraId="11450E64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14:paraId="0192DBF7" w14:textId="2145C2C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14:paraId="0C4F46AF" w14:textId="3682652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14:paraId="4370077A" w14:textId="3BDB998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29DB172" w14:textId="26AD67B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5709059" w14:textId="2A5EA15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B61505E" w14:textId="2F54E8F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7AE648" w14:textId="3060915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9245B"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14:paraId="03B402D6" w14:textId="3543FE9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245B">
        <w:rPr>
          <w:rFonts w:ascii="Times New Roman" w:hAnsi="Times New Roman" w:cs="Times New Roman"/>
          <w:b/>
          <w:bCs/>
          <w:sz w:val="28"/>
          <w:szCs w:val="28"/>
        </w:rPr>
        <w:t>по лабораторной работе №</w:t>
      </w:r>
      <w:r w:rsidR="00BB3976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4E3112">
        <w:rPr>
          <w:rFonts w:ascii="Times New Roman" w:hAnsi="Times New Roman" w:cs="Times New Roman"/>
          <w:b/>
          <w:bCs/>
          <w:sz w:val="28"/>
          <w:szCs w:val="28"/>
        </w:rPr>
        <w:t>6</w:t>
      </w:r>
    </w:p>
    <w:p w14:paraId="43CA8FF5" w14:textId="01A4EC8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14:paraId="39E6EB9F" w14:textId="67905B0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Тема:</w:t>
      </w:r>
      <w:r w:rsidR="0070623A" w:rsidRPr="00C9245B">
        <w:rPr>
          <w:rFonts w:ascii="Times New Roman" w:hAnsi="Times New Roman" w:cs="Times New Roman"/>
          <w:sz w:val="24"/>
          <w:szCs w:val="24"/>
        </w:rPr>
        <w:t xml:space="preserve"> </w:t>
      </w:r>
      <w:r w:rsidR="004E3112">
        <w:rPr>
          <w:rFonts w:ascii="Times New Roman" w:hAnsi="Times New Roman" w:cs="Times New Roman"/>
          <w:sz w:val="24"/>
          <w:szCs w:val="24"/>
        </w:rPr>
        <w:t>Внешние сортировки с С++</w:t>
      </w:r>
    </w:p>
    <w:p w14:paraId="56DB292B" w14:textId="32B688C1" w:rsidR="00C7382A" w:rsidRPr="00C9245B" w:rsidRDefault="004E3112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ариант 7</w:t>
      </w:r>
    </w:p>
    <w:p w14:paraId="674CD180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8BA8E91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36D33D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135E6C" w14:textId="40ED99EB" w:rsidR="00C7382A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14:paraId="17643C95" w14:textId="04C9081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студент группы </w:t>
      </w:r>
      <w:r w:rsidR="00DE34B7">
        <w:rPr>
          <w:rFonts w:ascii="Times New Roman" w:hAnsi="Times New Roman" w:cs="Times New Roman"/>
          <w:sz w:val="24"/>
          <w:szCs w:val="24"/>
        </w:rPr>
        <w:t>ИВТ 20-2Б</w:t>
      </w:r>
      <w:bookmarkStart w:id="0" w:name="_GoBack"/>
      <w:bookmarkEnd w:id="0"/>
    </w:p>
    <w:p w14:paraId="3FCF8FF5" w14:textId="71CE19D0" w:rsidR="009D1C69" w:rsidRPr="00C9245B" w:rsidRDefault="002609F5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пытов А.А.</w:t>
      </w:r>
    </w:p>
    <w:p w14:paraId="5CCB81A7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14:paraId="49FF8518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14:paraId="1398FCEA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14:paraId="6EB29030" w14:textId="2D3E9F86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олякова О.А.</w:t>
      </w:r>
    </w:p>
    <w:p w14:paraId="599DD989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675500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1BE55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52AAC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F57AF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565608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16913F" w14:textId="77777777" w:rsidR="005601E3" w:rsidRPr="00C9245B" w:rsidRDefault="005601E3" w:rsidP="00526CF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55C87E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B4781D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E5787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B07A8BF" w14:textId="70C6FD95" w:rsidR="009D1C69" w:rsidRPr="00C9245B" w:rsidRDefault="005601E3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ермь, 202</w:t>
      </w:r>
      <w:r w:rsidR="001A05C5">
        <w:rPr>
          <w:rFonts w:ascii="Times New Roman" w:hAnsi="Times New Roman" w:cs="Times New Roman"/>
          <w:sz w:val="24"/>
          <w:szCs w:val="24"/>
        </w:rPr>
        <w:t>1</w:t>
      </w:r>
      <w:r w:rsidR="009D1C69"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"/>
        <w:rPr>
          <w:rStyle w:val="Strong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Strong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Strong"/>
          <w:b w:val="0"/>
          <w:bCs w:val="0"/>
          <w:color w:val="auto"/>
        </w:rPr>
        <w:t>задачи</w:t>
      </w:r>
      <w:bookmarkEnd w:id="1"/>
    </w:p>
    <w:p w14:paraId="7CAAAC57" w14:textId="61E1363A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 xml:space="preserve">Цель – </w:t>
      </w:r>
      <w:r w:rsidR="0070623A" w:rsidRPr="00C9245B">
        <w:rPr>
          <w:rFonts w:ascii="Times New Roman" w:hAnsi="Times New Roman" w:cs="Times New Roman"/>
          <w:sz w:val="28"/>
          <w:szCs w:val="28"/>
        </w:rPr>
        <w:t xml:space="preserve">написать программу </w:t>
      </w:r>
      <w:r w:rsidR="00BB3976">
        <w:rPr>
          <w:rFonts w:ascii="Times New Roman" w:hAnsi="Times New Roman" w:cs="Times New Roman"/>
          <w:sz w:val="28"/>
          <w:szCs w:val="28"/>
        </w:rPr>
        <w:t xml:space="preserve">для </w:t>
      </w:r>
      <w:r w:rsidR="003876B8">
        <w:rPr>
          <w:rFonts w:ascii="Times New Roman" w:hAnsi="Times New Roman" w:cs="Times New Roman"/>
          <w:sz w:val="28"/>
          <w:szCs w:val="28"/>
        </w:rPr>
        <w:t>осуществления</w:t>
      </w:r>
      <w:r w:rsidR="00912FD4">
        <w:rPr>
          <w:rFonts w:ascii="Times New Roman" w:hAnsi="Times New Roman" w:cs="Times New Roman"/>
          <w:sz w:val="28"/>
          <w:szCs w:val="28"/>
        </w:rPr>
        <w:t xml:space="preserve"> внешних сортировок</w:t>
      </w:r>
    </w:p>
    <w:p w14:paraId="3AA2800A" w14:textId="77777777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699A205F" w:rsidR="00A1481D" w:rsidRDefault="00837F0D" w:rsidP="003876B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3876B8">
        <w:rPr>
          <w:rFonts w:ascii="Times New Roman" w:hAnsi="Times New Roman" w:cs="Times New Roman"/>
        </w:rPr>
        <w:t>алгоритм</w:t>
      </w:r>
      <w:r w:rsidR="00B7266E">
        <w:rPr>
          <w:rFonts w:ascii="Times New Roman" w:hAnsi="Times New Roman" w:cs="Times New Roman"/>
        </w:rPr>
        <w:t xml:space="preserve">ы сортировок </w:t>
      </w:r>
      <w:r w:rsidR="00912FD4">
        <w:rPr>
          <w:rFonts w:ascii="Times New Roman" w:hAnsi="Times New Roman" w:cs="Times New Roman"/>
        </w:rPr>
        <w:t>слияния</w:t>
      </w:r>
    </w:p>
    <w:p w14:paraId="5E620ECC" w14:textId="77777777" w:rsidR="00B7266E" w:rsidRDefault="003876B8" w:rsidP="00A1481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онять, как воспользоваться алгоритмами, в условиях поставленной задачи</w:t>
      </w:r>
    </w:p>
    <w:p w14:paraId="7E75C9D9" w14:textId="1AA504FC" w:rsidR="00A1481D" w:rsidRDefault="00B7266E" w:rsidP="00A1481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Создать соответствующие функции для реализации алгоритмов </w:t>
      </w:r>
      <w:r w:rsidR="00912FD4">
        <w:rPr>
          <w:rFonts w:ascii="Times New Roman" w:hAnsi="Times New Roman" w:cs="Times New Roman"/>
        </w:rPr>
        <w:t xml:space="preserve">внешних сортировок </w:t>
      </w:r>
    </w:p>
    <w:p w14:paraId="47BD0651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7069868B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7A4991B1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15241A1C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250A4EE2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1780FC1C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4A548700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27CBFA1F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5747390C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62646DA1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41CEA563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2FAB9005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63C0ED7A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1D29063A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49E090AC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471AF9C4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70ECA187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40FDA344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5D6D3ED8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4310C7D3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75CEBDF2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1759D405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6C2774E4" w14:textId="77777777" w:rsidR="00912FD4" w:rsidRDefault="00912FD4" w:rsidP="00912FD4">
      <w:pPr>
        <w:rPr>
          <w:rFonts w:ascii="Times New Roman" w:hAnsi="Times New Roman" w:cs="Times New Roman"/>
        </w:rPr>
      </w:pPr>
    </w:p>
    <w:p w14:paraId="40BC4E0F" w14:textId="77777777" w:rsidR="00912FD4" w:rsidRPr="00912FD4" w:rsidRDefault="00912FD4" w:rsidP="00912FD4">
      <w:pPr>
        <w:rPr>
          <w:rFonts w:ascii="Times New Roman" w:hAnsi="Times New Roman" w:cs="Times New Roman"/>
        </w:rPr>
      </w:pPr>
    </w:p>
    <w:p w14:paraId="621A35FE" w14:textId="2912CD0B" w:rsidR="005C3D65" w:rsidRPr="00C9245B" w:rsidRDefault="00F51069" w:rsidP="005C3D65">
      <w:pPr>
        <w:pStyle w:val="a"/>
        <w:ind w:firstLine="0"/>
        <w:rPr>
          <w:color w:val="auto"/>
        </w:rPr>
      </w:pPr>
      <w:bookmarkStart w:id="2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2"/>
    </w:p>
    <w:p w14:paraId="6E6CAFDA" w14:textId="6CDDC7E6" w:rsidR="00AC43AF" w:rsidRPr="00AC43AF" w:rsidRDefault="00912FD4" w:rsidP="00AC43A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тсортировать исходные данные</w:t>
      </w:r>
    </w:p>
    <w:p w14:paraId="5C69F987" w14:textId="461299E2" w:rsidR="00AC43AF" w:rsidRDefault="00AC43AF" w:rsidP="00AC43AF">
      <w:pPr>
        <w:pStyle w:val="a"/>
        <w:ind w:firstLine="0"/>
        <w:jc w:val="both"/>
        <w:rPr>
          <w:rFonts w:eastAsia="Times New Roman"/>
          <w:color w:val="000000"/>
          <w:sz w:val="28"/>
          <w:szCs w:val="28"/>
          <w:lang w:eastAsia="ru-RU"/>
        </w:rPr>
      </w:pPr>
    </w:p>
    <w:p w14:paraId="2D944222" w14:textId="68968C47" w:rsidR="00F51069" w:rsidRPr="00C9245B" w:rsidRDefault="00F51069" w:rsidP="00C31266">
      <w:pPr>
        <w:pStyle w:val="a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NormalWeb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3E5403D5" w:rsidR="00816C74" w:rsidRDefault="00912FD4" w:rsidP="00816C74">
      <w:pPr>
        <w:pStyle w:val="NormalWeb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Функция сортировки естественного слияния</w:t>
      </w:r>
    </w:p>
    <w:p w14:paraId="4A55A88B" w14:textId="77777777" w:rsidR="00912FD4" w:rsidRDefault="00D2420B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8B648B">
        <w:rPr>
          <w:rFonts w:ascii="Consolas" w:hAnsi="Consolas" w:cs="Consolas"/>
          <w:color w:val="000000"/>
          <w:sz w:val="19"/>
          <w:szCs w:val="19"/>
        </w:rPr>
        <w:tab/>
      </w:r>
      <w:r w:rsidRPr="008B648B">
        <w:rPr>
          <w:rFonts w:ascii="Consolas" w:hAnsi="Consolas" w:cs="Consolas"/>
          <w:color w:val="000000"/>
          <w:sz w:val="19"/>
          <w:szCs w:val="19"/>
        </w:rPr>
        <w:tab/>
      </w:r>
      <w:r w:rsidRPr="008B648B">
        <w:rPr>
          <w:rFonts w:ascii="Consolas" w:hAnsi="Consolas" w:cs="Consolas"/>
          <w:color w:val="000000"/>
          <w:sz w:val="19"/>
          <w:szCs w:val="19"/>
        </w:rPr>
        <w:tab/>
      </w:r>
      <w:r w:rsidR="00912FD4">
        <w:rPr>
          <w:rFonts w:ascii="Consolas" w:hAnsi="Consolas" w:cs="Consolas"/>
          <w:color w:val="0000FF"/>
          <w:sz w:val="19"/>
          <w:szCs w:val="19"/>
        </w:rPr>
        <w:t>void</w:t>
      </w:r>
      <w:r w:rsidR="00912FD4">
        <w:rPr>
          <w:rFonts w:ascii="Consolas" w:hAnsi="Consolas" w:cs="Consolas"/>
          <w:color w:val="000000"/>
          <w:sz w:val="19"/>
          <w:szCs w:val="19"/>
        </w:rPr>
        <w:t xml:space="preserve"> mergeSortN(</w:t>
      </w:r>
      <w:r w:rsidR="00912FD4">
        <w:rPr>
          <w:rFonts w:ascii="Consolas" w:hAnsi="Consolas" w:cs="Consolas"/>
          <w:color w:val="0000FF"/>
          <w:sz w:val="19"/>
          <w:szCs w:val="19"/>
        </w:rPr>
        <w:t>int</w:t>
      </w:r>
      <w:r w:rsidR="00912FD4">
        <w:rPr>
          <w:rFonts w:ascii="Consolas" w:hAnsi="Consolas" w:cs="Consolas"/>
          <w:color w:val="000000"/>
          <w:sz w:val="19"/>
          <w:szCs w:val="19"/>
        </w:rPr>
        <w:t xml:space="preserve">* </w:t>
      </w:r>
      <w:r w:rsidR="00912FD4">
        <w:rPr>
          <w:rFonts w:ascii="Consolas" w:hAnsi="Consolas" w:cs="Consolas"/>
          <w:color w:val="808080"/>
          <w:sz w:val="19"/>
          <w:szCs w:val="19"/>
        </w:rPr>
        <w:t>v</w:t>
      </w:r>
      <w:r w:rsidR="00912FD4">
        <w:rPr>
          <w:rFonts w:ascii="Consolas" w:hAnsi="Consolas" w:cs="Consolas"/>
          <w:color w:val="000000"/>
          <w:sz w:val="19"/>
          <w:szCs w:val="19"/>
        </w:rPr>
        <w:t>)</w:t>
      </w:r>
    </w:p>
    <w:p w14:paraId="75FDA2A5" w14:textId="49E44E87" w:rsidR="00912FD4" w:rsidRDefault="00912FD4" w:rsidP="00912FD4">
      <w:pPr>
        <w:pStyle w:val="NormalWeb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Функция сортировки сбалансированного слияния</w:t>
      </w:r>
    </w:p>
    <w:p w14:paraId="47E7B795" w14:textId="77777777" w:rsidR="00912FD4" w:rsidRDefault="00B7266E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E3112">
        <w:rPr>
          <w:rFonts w:ascii="Consolas" w:hAnsi="Consolas" w:cs="Consolas"/>
          <w:color w:val="0000FF"/>
          <w:sz w:val="19"/>
          <w:szCs w:val="19"/>
        </w:rPr>
        <w:tab/>
      </w:r>
      <w:r w:rsidRPr="004E3112">
        <w:rPr>
          <w:rFonts w:ascii="Consolas" w:hAnsi="Consolas" w:cs="Consolas"/>
          <w:color w:val="0000FF"/>
          <w:sz w:val="19"/>
          <w:szCs w:val="19"/>
        </w:rPr>
        <w:tab/>
      </w:r>
      <w:r w:rsidRPr="004E3112">
        <w:rPr>
          <w:rFonts w:ascii="Consolas" w:hAnsi="Consolas" w:cs="Consolas"/>
          <w:color w:val="0000FF"/>
          <w:sz w:val="19"/>
          <w:szCs w:val="19"/>
        </w:rPr>
        <w:tab/>
      </w:r>
      <w:r w:rsidR="00912FD4">
        <w:rPr>
          <w:rFonts w:ascii="Consolas" w:hAnsi="Consolas" w:cs="Consolas"/>
          <w:color w:val="0000FF"/>
          <w:sz w:val="19"/>
          <w:szCs w:val="19"/>
        </w:rPr>
        <w:t>void</w:t>
      </w:r>
      <w:r w:rsidR="00912FD4">
        <w:rPr>
          <w:rFonts w:ascii="Consolas" w:hAnsi="Consolas" w:cs="Consolas"/>
          <w:color w:val="000000"/>
          <w:sz w:val="19"/>
          <w:szCs w:val="19"/>
        </w:rPr>
        <w:t xml:space="preserve"> mergeSortB(</w:t>
      </w:r>
      <w:r w:rsidR="00912FD4">
        <w:rPr>
          <w:rFonts w:ascii="Consolas" w:hAnsi="Consolas" w:cs="Consolas"/>
          <w:color w:val="0000FF"/>
          <w:sz w:val="19"/>
          <w:szCs w:val="19"/>
        </w:rPr>
        <w:t>int</w:t>
      </w:r>
      <w:r w:rsidR="00912FD4">
        <w:rPr>
          <w:rFonts w:ascii="Consolas" w:hAnsi="Consolas" w:cs="Consolas"/>
          <w:color w:val="000000"/>
          <w:sz w:val="19"/>
          <w:szCs w:val="19"/>
        </w:rPr>
        <w:t xml:space="preserve">* </w:t>
      </w:r>
      <w:r w:rsidR="00912FD4">
        <w:rPr>
          <w:rFonts w:ascii="Consolas" w:hAnsi="Consolas" w:cs="Consolas"/>
          <w:color w:val="808080"/>
          <w:sz w:val="19"/>
          <w:szCs w:val="19"/>
        </w:rPr>
        <w:t>v</w:t>
      </w:r>
      <w:r w:rsidR="00912FD4">
        <w:rPr>
          <w:rFonts w:ascii="Consolas" w:hAnsi="Consolas" w:cs="Consolas"/>
          <w:color w:val="000000"/>
          <w:sz w:val="19"/>
          <w:szCs w:val="19"/>
        </w:rPr>
        <w:t>)</w:t>
      </w:r>
    </w:p>
    <w:p w14:paraId="260AF6A8" w14:textId="50BB5D1A" w:rsidR="00803B6C" w:rsidRPr="00C9245B" w:rsidRDefault="00326223" w:rsidP="0021342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4A65C336" w14:textId="782291A1" w:rsidR="008225E8" w:rsidRPr="00D21FEF" w:rsidRDefault="008225E8" w:rsidP="00D21FE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целочисленных переменных </w:t>
      </w:r>
      <w:r w:rsidR="00AC43AF">
        <w:rPr>
          <w:rFonts w:ascii="Times New Roman" w:hAnsi="Times New Roman" w:cs="Times New Roman"/>
          <w:color w:val="000000"/>
          <w:sz w:val="28"/>
          <w:szCs w:val="28"/>
        </w:rPr>
        <w:t>для управления циклами, контроля размеров массивов и контроля длины строк</w:t>
      </w:r>
    </w:p>
    <w:p w14:paraId="2A8BB4F1" w14:textId="77777777" w:rsidR="00B7266E" w:rsidRPr="004E3112" w:rsidRDefault="00B64532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 w:rsidR="00B7266E" w:rsidRPr="004E311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B7266E" w:rsidRPr="004E3112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 = -1, left = 0;</w:t>
      </w:r>
    </w:p>
    <w:p w14:paraId="1962636D" w14:textId="77777777" w:rsidR="00B7266E" w:rsidRPr="004E3112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E31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E311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E3112">
        <w:rPr>
          <w:rFonts w:ascii="Consolas" w:hAnsi="Consolas" w:cs="Consolas"/>
          <w:color w:val="000000"/>
          <w:sz w:val="19"/>
          <w:szCs w:val="19"/>
          <w:lang w:val="en-US"/>
        </w:rPr>
        <w:t xml:space="preserve"> l = </w:t>
      </w:r>
      <w:r w:rsidRPr="004E3112">
        <w:rPr>
          <w:rFonts w:ascii="Consolas" w:hAnsi="Consolas" w:cs="Consolas"/>
          <w:color w:val="808080"/>
          <w:sz w:val="19"/>
          <w:szCs w:val="19"/>
          <w:lang w:val="en-US"/>
        </w:rPr>
        <w:t>left</w:t>
      </w:r>
      <w:r w:rsidRPr="004E311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5A5B9B7" w14:textId="6E8CFB5A" w:rsidR="00B7266E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E31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j = </w:t>
      </w:r>
      <w:r>
        <w:rPr>
          <w:rFonts w:ascii="Consolas" w:hAnsi="Consolas" w:cs="Consolas"/>
          <w:color w:val="808080"/>
          <w:sz w:val="19"/>
          <w:szCs w:val="19"/>
        </w:rPr>
        <w:t>right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3B79394" w14:textId="113FC8CF" w:rsidR="008225E8" w:rsidRPr="00AC43AF" w:rsidRDefault="003564C4" w:rsidP="00B7266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ab/>
        <w:t>Переменная</w:t>
      </w:r>
      <w:r w:rsidR="00AC43AF">
        <w:rPr>
          <w:rFonts w:ascii="Times New Roman" w:hAnsi="Times New Roman" w:cs="Times New Roman"/>
          <w:color w:val="000000"/>
          <w:sz w:val="28"/>
          <w:szCs w:val="28"/>
        </w:rPr>
        <w:t xml:space="preserve"> типа </w:t>
      </w:r>
      <w:r w:rsidR="00AC43AF">
        <w:rPr>
          <w:rFonts w:ascii="Times New Roman" w:hAnsi="Times New Roman" w:cs="Times New Roman"/>
          <w:color w:val="000000"/>
          <w:sz w:val="28"/>
          <w:szCs w:val="28"/>
          <w:lang w:val="en-US"/>
        </w:rPr>
        <w:t>string</w:t>
      </w:r>
      <w:r w:rsidR="00AC43AF" w:rsidRPr="00AC43AF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AC43AF">
        <w:rPr>
          <w:rFonts w:ascii="Times New Roman" w:hAnsi="Times New Roman" w:cs="Times New Roman"/>
          <w:color w:val="000000"/>
          <w:sz w:val="28"/>
          <w:szCs w:val="28"/>
        </w:rPr>
        <w:t xml:space="preserve">для </w:t>
      </w:r>
      <w:r w:rsidR="00CB440C">
        <w:rPr>
          <w:rFonts w:ascii="Times New Roman" w:hAnsi="Times New Roman" w:cs="Times New Roman"/>
          <w:color w:val="000000"/>
          <w:sz w:val="28"/>
          <w:szCs w:val="28"/>
        </w:rPr>
        <w:t>хране</w:t>
      </w:r>
      <w:r>
        <w:rPr>
          <w:rFonts w:ascii="Times New Roman" w:hAnsi="Times New Roman" w:cs="Times New Roman"/>
          <w:color w:val="000000"/>
          <w:sz w:val="28"/>
          <w:szCs w:val="28"/>
        </w:rPr>
        <w:t>ния названия города</w:t>
      </w:r>
    </w:p>
    <w:p w14:paraId="278C5D0A" w14:textId="77777777" w:rsidR="003564C4" w:rsidRDefault="003564C4" w:rsidP="00D21FEF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3" w:name="_Toc57314748"/>
      <w:r>
        <w:rPr>
          <w:rFonts w:ascii="Consolas" w:hAnsi="Consolas" w:cs="Consolas"/>
          <w:color w:val="2B91A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name;</w:t>
      </w:r>
    </w:p>
    <w:p w14:paraId="636AD4D2" w14:textId="3778F71F" w:rsidR="003564C4" w:rsidRDefault="003564C4" w:rsidP="003564C4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</w:p>
    <w:p w14:paraId="50D5EBD1" w14:textId="5020D12E" w:rsidR="003564C4" w:rsidRDefault="003564C4" w:rsidP="003564C4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>Вектор для удобного хранения структур и обращения к ним</w:t>
      </w:r>
    </w:p>
    <w:p w14:paraId="1605B093" w14:textId="6B900E41" w:rsidR="003564C4" w:rsidRPr="003564C4" w:rsidRDefault="003564C4" w:rsidP="003564C4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FF"/>
          <w:szCs w:val="19"/>
        </w:rPr>
      </w:pPr>
      <w:r>
        <w:rPr>
          <w:rFonts w:ascii="Consolas" w:hAnsi="Consolas" w:cs="Consolas"/>
          <w:color w:val="2B91AF"/>
          <w:sz w:val="19"/>
          <w:szCs w:val="19"/>
        </w:rPr>
        <w:t>vector</w:t>
      </w:r>
      <w:r>
        <w:rPr>
          <w:rFonts w:ascii="Consolas" w:hAnsi="Consolas" w:cs="Consolas"/>
          <w:color w:val="000000"/>
          <w:sz w:val="19"/>
          <w:szCs w:val="19"/>
        </w:rPr>
        <w:t xml:space="preserve"> &lt;</w:t>
      </w:r>
      <w:r>
        <w:rPr>
          <w:rFonts w:ascii="Consolas" w:hAnsi="Consolas" w:cs="Consolas"/>
          <w:color w:val="2B91AF"/>
          <w:sz w:val="19"/>
          <w:szCs w:val="19"/>
        </w:rPr>
        <w:t>City</w:t>
      </w:r>
      <w:r>
        <w:rPr>
          <w:rFonts w:ascii="Consolas" w:hAnsi="Consolas" w:cs="Consolas"/>
          <w:color w:val="000000"/>
          <w:sz w:val="19"/>
          <w:szCs w:val="19"/>
        </w:rPr>
        <w:t>&gt; city(size);</w:t>
      </w:r>
    </w:p>
    <w:p w14:paraId="28764035" w14:textId="3833D840" w:rsidR="00386991" w:rsidRPr="00386991" w:rsidRDefault="008225E8" w:rsidP="003564C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0BB38405" w14:textId="77777777" w:rsidR="003564C4" w:rsidRDefault="003564C4" w:rsidP="0038699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size;</w:t>
      </w:r>
    </w:p>
    <w:p w14:paraId="3F6500F1" w14:textId="00DC6B1E" w:rsidR="00386991" w:rsidRDefault="008225E8" w:rsidP="0038699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5A32DDE8" w14:textId="77777777" w:rsidR="003564C4" w:rsidRPr="003564C4" w:rsidRDefault="003564C4" w:rsidP="003564C4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color w:val="000000"/>
          <w:szCs w:val="28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Численость населения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063E210" w14:textId="6C3E5505" w:rsidR="00CE0064" w:rsidRPr="00CE0064" w:rsidRDefault="00E751ED" w:rsidP="00CE006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Для решения задачи будут использованы циклы</w:t>
      </w:r>
      <w:r w:rsidR="00CE0064">
        <w:rPr>
          <w:rFonts w:ascii="Times New Roman" w:hAnsi="Times New Roman" w:cs="Times New Roman"/>
          <w:color w:val="000000"/>
          <w:szCs w:val="28"/>
        </w:rPr>
        <w:t>. Например, цикл</w:t>
      </w:r>
      <w:r w:rsidR="00B64532">
        <w:rPr>
          <w:rFonts w:ascii="Times New Roman" w:hAnsi="Times New Roman" w:cs="Times New Roman"/>
          <w:color w:val="000000"/>
          <w:szCs w:val="28"/>
        </w:rPr>
        <w:t xml:space="preserve"> для </w:t>
      </w:r>
      <w:r w:rsidR="003564C4">
        <w:rPr>
          <w:rFonts w:ascii="Times New Roman" w:hAnsi="Times New Roman" w:cs="Times New Roman"/>
          <w:color w:val="000000"/>
          <w:szCs w:val="28"/>
        </w:rPr>
        <w:t>ввода информации в структуры</w:t>
      </w:r>
    </w:p>
    <w:p w14:paraId="7EC1A30D" w14:textId="77777777" w:rsidR="003564C4" w:rsidRPr="003564C4" w:rsidRDefault="00B64532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B648B">
        <w:rPr>
          <w:rFonts w:ascii="Consolas" w:hAnsi="Consolas" w:cs="Consolas"/>
          <w:color w:val="0000FF"/>
          <w:sz w:val="19"/>
          <w:szCs w:val="19"/>
        </w:rPr>
        <w:tab/>
      </w:r>
      <w:bookmarkStart w:id="4" w:name="_Toc57314749"/>
      <w:bookmarkEnd w:id="3"/>
      <w:r w:rsidR="003564C4" w:rsidRPr="003564C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="003564C4"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6599353D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19C476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Город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36BA63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name;</w:t>
      </w:r>
    </w:p>
    <w:p w14:paraId="73D357A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Численость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населения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D58D5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population;</w:t>
      </w:r>
    </w:p>
    <w:p w14:paraId="49AC9AFF" w14:textId="549AF706" w:rsidR="00B64532" w:rsidRPr="008B648B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E34B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2CF7D5F" w14:textId="77777777" w:rsidR="00B64532" w:rsidRPr="004E3112" w:rsidRDefault="00B64532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C0DAB2" w14:textId="77777777" w:rsidR="00B64532" w:rsidRPr="004E3112" w:rsidRDefault="00B64532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C92A9AB" w14:textId="77777777" w:rsidR="00B64532" w:rsidRPr="004E3112" w:rsidRDefault="00B64532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183D825" w14:textId="77777777" w:rsidR="00B64532" w:rsidRPr="004E3112" w:rsidRDefault="00B64532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49243F4" w14:textId="77777777" w:rsidR="00B64532" w:rsidRPr="004E3112" w:rsidRDefault="00B64532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45C0F5" w14:textId="77777777" w:rsidR="00B64532" w:rsidRPr="004E3112" w:rsidRDefault="00B64532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2B27799" w14:textId="77777777" w:rsidR="003564C4" w:rsidRPr="004E311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3A2F66E" w14:textId="77777777" w:rsidR="003564C4" w:rsidRPr="004E311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48BED962" w14:textId="77777777" w:rsidR="003564C4" w:rsidRDefault="003564C4" w:rsidP="00BD2364">
      <w:pPr>
        <w:pStyle w:val="1"/>
        <w:rPr>
          <w:rFonts w:asciiTheme="minorHAnsi" w:eastAsiaTheme="minorHAnsi" w:hAnsiTheme="minorHAnsi" w:cstheme="minorBidi"/>
          <w:color w:val="000000"/>
          <w:lang w:val="en-US"/>
        </w:rPr>
      </w:pPr>
    </w:p>
    <w:p w14:paraId="36AD43FE" w14:textId="77777777" w:rsidR="00912FD4" w:rsidRDefault="00912FD4" w:rsidP="00912FD4">
      <w:pPr>
        <w:pStyle w:val="Heading2"/>
        <w:rPr>
          <w:lang w:val="en-US"/>
        </w:rPr>
      </w:pPr>
    </w:p>
    <w:p w14:paraId="3016380C" w14:textId="77777777" w:rsidR="00912FD4" w:rsidRPr="00912FD4" w:rsidRDefault="00912FD4" w:rsidP="00912FD4">
      <w:pPr>
        <w:rPr>
          <w:lang w:val="en-US"/>
        </w:rPr>
      </w:pPr>
    </w:p>
    <w:p w14:paraId="7359349E" w14:textId="768E212E" w:rsidR="005601E3" w:rsidRPr="00C9245B" w:rsidRDefault="005601E3" w:rsidP="00BD2364">
      <w:pPr>
        <w:pStyle w:val="1"/>
        <w:rPr>
          <w:lang w:val="en-US"/>
        </w:rPr>
      </w:pPr>
      <w:r w:rsidRPr="00C9245B">
        <w:lastRenderedPageBreak/>
        <w:t>Код</w:t>
      </w:r>
      <w:bookmarkEnd w:id="4"/>
    </w:p>
    <w:p w14:paraId="20890C3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#include &lt;iostream&gt;</w:t>
      </w:r>
    </w:p>
    <w:p w14:paraId="44A7003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#include &lt;vector&gt;</w:t>
      </w:r>
    </w:p>
    <w:p w14:paraId="55C0DE9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#include &lt;algorithm&gt; </w:t>
      </w:r>
    </w:p>
    <w:p w14:paraId="6328ADD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using namespace std;</w:t>
      </w:r>
    </w:p>
    <w:p w14:paraId="2AA2AAB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3D7AECA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2FD52D1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 num = 0;</w:t>
      </w:r>
    </w:p>
    <w:p w14:paraId="202F993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nst int r1 = 20;</w:t>
      </w:r>
    </w:p>
    <w:p w14:paraId="5D15558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nst int r2 = 32;</w:t>
      </w:r>
    </w:p>
    <w:p w14:paraId="167EFCA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 r3 = 25;</w:t>
      </w:r>
    </w:p>
    <w:p w14:paraId="20AE652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5D6AAF7A" w14:textId="77777777" w:rsidR="00912FD4" w:rsidRPr="00DE34B7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oid</w:t>
      </w:r>
      <w:r w:rsidRPr="00DE34B7">
        <w:rPr>
          <w:rFonts w:ascii="Consolas" w:hAnsi="Consolas" w:cs="Consolas"/>
          <w:color w:val="808080"/>
          <w:sz w:val="19"/>
          <w:szCs w:val="19"/>
        </w:rPr>
        <w:t xml:space="preserve">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mergeSortN</w:t>
      </w:r>
      <w:r w:rsidRPr="00DE34B7">
        <w:rPr>
          <w:rFonts w:ascii="Consolas" w:hAnsi="Consolas" w:cs="Consolas"/>
          <w:color w:val="808080"/>
          <w:sz w:val="19"/>
          <w:szCs w:val="19"/>
        </w:rPr>
        <w:t>(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r w:rsidRPr="00DE34B7">
        <w:rPr>
          <w:rFonts w:ascii="Consolas" w:hAnsi="Consolas" w:cs="Consolas"/>
          <w:color w:val="808080"/>
          <w:sz w:val="19"/>
          <w:szCs w:val="19"/>
        </w:rPr>
        <w:t xml:space="preserve">*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DE34B7">
        <w:rPr>
          <w:rFonts w:ascii="Consolas" w:hAnsi="Consolas" w:cs="Consolas"/>
          <w:color w:val="808080"/>
          <w:sz w:val="19"/>
          <w:szCs w:val="19"/>
        </w:rPr>
        <w:t>)</w:t>
      </w:r>
    </w:p>
    <w:p w14:paraId="60DACB4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>{</w:t>
      </w:r>
    </w:p>
    <w:p w14:paraId="44B4B16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&lt;&lt; "Сортировка методом естественного слияния" &lt;&lt;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endl</w:t>
      </w:r>
      <w:r w:rsidRPr="00912FD4">
        <w:rPr>
          <w:rFonts w:ascii="Consolas" w:hAnsi="Consolas" w:cs="Consolas"/>
          <w:color w:val="808080"/>
          <w:sz w:val="19"/>
          <w:szCs w:val="19"/>
        </w:rPr>
        <w:t>;</w:t>
      </w:r>
    </w:p>
    <w:p w14:paraId="630714C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 p = 0;</w:t>
      </w:r>
    </w:p>
    <w:p w14:paraId="21B6393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i = 0;</w:t>
      </w:r>
    </w:p>
    <w:p w14:paraId="66BDE20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j;</w:t>
      </w:r>
    </w:p>
    <w:p w14:paraId="1D94E15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** a = new int* [r1];</w:t>
      </w:r>
    </w:p>
    <w:p w14:paraId="739676D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* b = new int[r1];</w:t>
      </w:r>
    </w:p>
    <w:p w14:paraId="6E58F51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65BF19A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while (p &lt; r1 - 1)</w:t>
      </w:r>
    </w:p>
    <w:p w14:paraId="6F47A1E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2A1A5E3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j = 0;</w:t>
      </w:r>
    </w:p>
    <w:p w14:paraId="509DAC1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a[i] = new int[r1];</w:t>
      </w:r>
    </w:p>
    <w:p w14:paraId="4BE0B49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a[i][j] = v[p];</w:t>
      </w:r>
    </w:p>
    <w:p w14:paraId="067CFFD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j++;</w:t>
      </w:r>
    </w:p>
    <w:p w14:paraId="046EAB2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cout &lt;&lt; "(" &lt;&lt; v[p];</w:t>
      </w:r>
    </w:p>
    <w:p w14:paraId="24A9A44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while (v[p] &lt;= v[p + 1] &amp;&amp; p &lt; r1 - 1)</w:t>
      </w:r>
    </w:p>
    <w:p w14:paraId="1B111EB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{</w:t>
      </w:r>
    </w:p>
    <w:p w14:paraId="7AD3951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a[i][j] = v[p + 1];</w:t>
      </w:r>
    </w:p>
    <w:p w14:paraId="220C5C7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cout &lt;&lt; " " &lt;&lt; v[p + 1];</w:t>
      </w:r>
    </w:p>
    <w:p w14:paraId="4F432BE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p++;</w:t>
      </w:r>
    </w:p>
    <w:p w14:paraId="5EF7F00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j++;</w:t>
      </w:r>
    </w:p>
    <w:p w14:paraId="68BFC50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}</w:t>
      </w:r>
    </w:p>
    <w:p w14:paraId="1FF5CBB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b[i] = j;</w:t>
      </w:r>
    </w:p>
    <w:p w14:paraId="3395448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i++;</w:t>
      </w:r>
    </w:p>
    <w:p w14:paraId="0073FF5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p++;</w:t>
      </w:r>
    </w:p>
    <w:p w14:paraId="7D165FF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cout &lt;&lt; ")";</w:t>
      </w:r>
    </w:p>
    <w:p w14:paraId="5E6CD15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cout &lt;&lt; " ";</w:t>
      </w:r>
    </w:p>
    <w:p w14:paraId="0FA7BB9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if (p == r1 - 1 &amp;&amp; v[p - 1] &gt; v[p])</w:t>
      </w:r>
    </w:p>
    <w:p w14:paraId="30D55B0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{</w:t>
      </w:r>
    </w:p>
    <w:p w14:paraId="041262C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j = 0;</w:t>
      </w:r>
    </w:p>
    <w:p w14:paraId="5064457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a[i] = new int[r1];</w:t>
      </w:r>
    </w:p>
    <w:p w14:paraId="31C9793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a[i][j] = v[p];</w:t>
      </w:r>
    </w:p>
    <w:p w14:paraId="193AFE8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cout &lt;&lt; "(" &lt;&lt; v[p] &lt;&lt; ")";</w:t>
      </w:r>
    </w:p>
    <w:p w14:paraId="0744587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j++;</w:t>
      </w:r>
    </w:p>
    <w:p w14:paraId="6401AC2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b[i] = j;</w:t>
      </w:r>
    </w:p>
    <w:p w14:paraId="2F35805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i++;</w:t>
      </w:r>
    </w:p>
    <w:p w14:paraId="3288C02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}</w:t>
      </w:r>
    </w:p>
    <w:p w14:paraId="434157E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3CD57BA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cout &lt;&lt; endl;</w:t>
      </w:r>
    </w:p>
    <w:p w14:paraId="64F492F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kolvo_series = i;</w:t>
      </w:r>
    </w:p>
    <w:p w14:paraId="15B833B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//djfgdngjdfngjkdnfjgkndfgkjdnfkj</w:t>
      </w:r>
    </w:p>
    <w:p w14:paraId="56A5406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l;</w:t>
      </w:r>
    </w:p>
    <w:p w14:paraId="1CA4CDD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k;</w:t>
      </w:r>
    </w:p>
    <w:p w14:paraId="7978A45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mas[r1];</w:t>
      </w:r>
    </w:p>
    <w:p w14:paraId="244485A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c = kolvo_series;</w:t>
      </w:r>
    </w:p>
    <w:p w14:paraId="73C8236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while (c != 1)</w:t>
      </w:r>
    </w:p>
    <w:p w14:paraId="6003B23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08D8A2A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for (i = 0; i &lt; kolvo_series / 2; i++)</w:t>
      </w:r>
    </w:p>
    <w:p w14:paraId="79E49CC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{</w:t>
      </w:r>
    </w:p>
    <w:p w14:paraId="525EB23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l = 0;</w:t>
      </w:r>
    </w:p>
    <w:p w14:paraId="15E8C06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j = 0;</w:t>
      </w:r>
    </w:p>
    <w:p w14:paraId="1D2AEF8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lastRenderedPageBreak/>
        <w:t xml:space="preserve">            for (p = 0; p &lt; b[i] + b[kolvo_series - i - 1]; p++)</w:t>
      </w:r>
    </w:p>
    <w:p w14:paraId="13334D3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{</w:t>
      </w:r>
    </w:p>
    <w:p w14:paraId="3226A5B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if ((a[i][l] &lt; a[kolvo_series - i - 1][j] || j &gt;= b[kolvo_series - i - 1]) &amp;&amp; l &lt; b[i])</w:t>
      </w:r>
    </w:p>
    <w:p w14:paraId="0FAFB8F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{</w:t>
      </w:r>
    </w:p>
    <w:p w14:paraId="6358B08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mas[p] = a[i][l];</w:t>
      </w:r>
    </w:p>
    <w:p w14:paraId="5C78229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l++;</w:t>
      </w:r>
    </w:p>
    <w:p w14:paraId="07D42A5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}</w:t>
      </w:r>
    </w:p>
    <w:p w14:paraId="71690E8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else if ((a[i][l] &gt; a[kolvo_series - i - 1][j] || l &gt;= b[i]) &amp;&amp; j &lt; b[kolvo_series - i - 1])</w:t>
      </w:r>
    </w:p>
    <w:p w14:paraId="665EBFA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{</w:t>
      </w:r>
    </w:p>
    <w:p w14:paraId="5BEB8AD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mas[p] = a[kolvo_series - i - 1][j];</w:t>
      </w:r>
    </w:p>
    <w:p w14:paraId="763A28C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j++;</w:t>
      </w:r>
    </w:p>
    <w:p w14:paraId="303B4FD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}</w:t>
      </w:r>
    </w:p>
    <w:p w14:paraId="6E735E3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else if (a[i][l] == a[kolvo_series - i - 1][j] &amp;&amp; j &lt; b[kolvo_series - i - 1] &amp;&amp; l &lt; b[i])</w:t>
      </w:r>
    </w:p>
    <w:p w14:paraId="5AF380F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{</w:t>
      </w:r>
    </w:p>
    <w:p w14:paraId="4AA8252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mas[p] = a[i][l];</w:t>
      </w:r>
    </w:p>
    <w:p w14:paraId="2FA7233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mas[p + 1] = a[kolvo_series - i - 1][j];</w:t>
      </w:r>
    </w:p>
    <w:p w14:paraId="39FDBB3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p++;</w:t>
      </w:r>
    </w:p>
    <w:p w14:paraId="5604BB9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l++;</w:t>
      </w:r>
    </w:p>
    <w:p w14:paraId="0E9E9FE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j++;</w:t>
      </w:r>
    </w:p>
    <w:p w14:paraId="76690BE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}</w:t>
      </w:r>
    </w:p>
    <w:p w14:paraId="36FB66F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}</w:t>
      </w:r>
    </w:p>
    <w:p w14:paraId="65AA639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c--;</w:t>
      </w:r>
    </w:p>
    <w:p w14:paraId="54BC028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for (k = 0; k &lt; p; k++)</w:t>
      </w:r>
    </w:p>
    <w:p w14:paraId="4BB9F15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{</w:t>
      </w:r>
    </w:p>
    <w:p w14:paraId="376CCA4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a[i][k] = mas[k];</w:t>
      </w:r>
    </w:p>
    <w:p w14:paraId="63991C0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}</w:t>
      </w:r>
    </w:p>
    <w:p w14:paraId="03D4F34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b[i] = p;</w:t>
      </w:r>
    </w:p>
    <w:p w14:paraId="1B8620F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for (int y = 0; y &lt; c; y++)</w:t>
      </w:r>
    </w:p>
    <w:p w14:paraId="03AAAD3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{</w:t>
      </w:r>
    </w:p>
    <w:p w14:paraId="45C3235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cout &lt;&lt; "( ";</w:t>
      </w:r>
    </w:p>
    <w:p w14:paraId="6A309C9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for (int u = 0; u &lt; b[y]; u++)</w:t>
      </w:r>
    </w:p>
    <w:p w14:paraId="65F37B8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{</w:t>
      </w:r>
    </w:p>
    <w:p w14:paraId="48D7F3B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cout &lt;&lt; a[y][u] &lt;&lt; " ";</w:t>
      </w:r>
    </w:p>
    <w:p w14:paraId="1FAD9A5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}</w:t>
      </w:r>
    </w:p>
    <w:p w14:paraId="62077DF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cout &lt;&lt; ") ";</w:t>
      </w:r>
    </w:p>
    <w:p w14:paraId="5478053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}</w:t>
      </w:r>
    </w:p>
    <w:p w14:paraId="1B6D917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cout &lt;&lt; endl;</w:t>
      </w:r>
    </w:p>
    <w:p w14:paraId="55730ED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}</w:t>
      </w:r>
    </w:p>
    <w:p w14:paraId="3A0D7BA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if (kolvo_series % 2 == 1)kolvo_series = kolvo_series / 2 + 1;</w:t>
      </w:r>
    </w:p>
    <w:p w14:paraId="324D102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else kolvo_series = kolvo_series / 2;</w:t>
      </w:r>
    </w:p>
    <w:p w14:paraId="51709BC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681405D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cout &lt;&lt; endl;</w:t>
      </w:r>
    </w:p>
    <w:p w14:paraId="6330006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delete[] a;</w:t>
      </w:r>
    </w:p>
    <w:p w14:paraId="438D968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29D4FB6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6ABDA55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oid mergeSortB(int* v)</w:t>
      </w:r>
    </w:p>
    <w:p w14:paraId="087DBFC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>{</w:t>
      </w:r>
    </w:p>
    <w:p w14:paraId="5B33B4D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&lt;&lt; "Сортировка методом сбалансированного слияния" &lt;&lt;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endl</w:t>
      </w:r>
      <w:r w:rsidRPr="00912FD4">
        <w:rPr>
          <w:rFonts w:ascii="Consolas" w:hAnsi="Consolas" w:cs="Consolas"/>
          <w:color w:val="808080"/>
          <w:sz w:val="19"/>
          <w:szCs w:val="19"/>
        </w:rPr>
        <w:t>;</w:t>
      </w:r>
    </w:p>
    <w:p w14:paraId="69AEBEF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mid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=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912FD4">
        <w:rPr>
          <w:rFonts w:ascii="Consolas" w:hAnsi="Consolas" w:cs="Consolas"/>
          <w:color w:val="808080"/>
          <w:sz w:val="19"/>
          <w:szCs w:val="19"/>
        </w:rPr>
        <w:t>2 / 2; // находим середину сортируемой последовательности</w:t>
      </w:r>
    </w:p>
    <w:p w14:paraId="6FE07EB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f (r2 % 2 == 1)</w:t>
      </w:r>
    </w:p>
    <w:p w14:paraId="126A17C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mid++;</w:t>
      </w:r>
    </w:p>
    <w:p w14:paraId="0B1F43A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h = 1;</w:t>
      </w:r>
    </w:p>
    <w:p w14:paraId="49740C8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* c = (int*)malloc(r2 * sizeof(int));</w:t>
      </w:r>
    </w:p>
    <w:p w14:paraId="0411783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step;</w:t>
      </w:r>
    </w:p>
    <w:p w14:paraId="2D3E131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while (h &lt; r2)</w:t>
      </w:r>
    </w:p>
    <w:p w14:paraId="416F919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</w:t>
      </w:r>
      <w:r w:rsidRPr="00912FD4">
        <w:rPr>
          <w:rFonts w:ascii="Consolas" w:hAnsi="Consolas" w:cs="Consolas"/>
          <w:color w:val="808080"/>
          <w:sz w:val="19"/>
          <w:szCs w:val="19"/>
        </w:rPr>
        <w:t>{</w:t>
      </w:r>
    </w:p>
    <w:p w14:paraId="7031B3E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tep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=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h</w:t>
      </w:r>
      <w:r w:rsidRPr="00912FD4">
        <w:rPr>
          <w:rFonts w:ascii="Consolas" w:hAnsi="Consolas" w:cs="Consolas"/>
          <w:color w:val="808080"/>
          <w:sz w:val="19"/>
          <w:szCs w:val="19"/>
        </w:rPr>
        <w:t>;</w:t>
      </w:r>
    </w:p>
    <w:p w14:paraId="3DCED75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= 0;   // индекс первого пути</w:t>
      </w:r>
    </w:p>
    <w:p w14:paraId="43290B2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j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=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mid</w:t>
      </w:r>
      <w:r w:rsidRPr="00912FD4">
        <w:rPr>
          <w:rFonts w:ascii="Consolas" w:hAnsi="Consolas" w:cs="Consolas"/>
          <w:color w:val="808080"/>
          <w:sz w:val="19"/>
          <w:szCs w:val="19"/>
        </w:rPr>
        <w:t>; // индекс второго пути</w:t>
      </w:r>
    </w:p>
    <w:p w14:paraId="189D1D5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= 0;   // индекс элемента в результирующей последовательности</w:t>
      </w:r>
    </w:p>
    <w:p w14:paraId="5E7ACA4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while (step &lt;= mid)</w:t>
      </w:r>
    </w:p>
    <w:p w14:paraId="27AFBAF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{</w:t>
      </w:r>
    </w:p>
    <w:p w14:paraId="1BA3C0F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lastRenderedPageBreak/>
        <w:t xml:space="preserve">            while ((i &lt; step) &amp;&amp; (j &lt; r2) &amp;&amp; (j &lt; (mid + step)))</w:t>
      </w:r>
    </w:p>
    <w:p w14:paraId="742F730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r w:rsidRPr="00912FD4">
        <w:rPr>
          <w:rFonts w:ascii="Consolas" w:hAnsi="Consolas" w:cs="Consolas"/>
          <w:color w:val="808080"/>
          <w:sz w:val="19"/>
          <w:szCs w:val="19"/>
        </w:rPr>
        <w:t>{ // пока не дошли до конца пути</w:t>
      </w:r>
    </w:p>
    <w:p w14:paraId="5B5D2B4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      // заполняем следующий элемент формируемой последовательности</w:t>
      </w:r>
    </w:p>
    <w:p w14:paraId="2051811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      // меньшим из двух просматриваемых</w:t>
      </w:r>
    </w:p>
    <w:p w14:paraId="71D1D10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    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f (v[i] &lt; v[j])</w:t>
      </w:r>
    </w:p>
    <w:p w14:paraId="194BED0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{</w:t>
      </w:r>
    </w:p>
    <w:p w14:paraId="10D1F5E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c[k] = v[i];</w:t>
      </w:r>
    </w:p>
    <w:p w14:paraId="61D33AC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i++; k++;</w:t>
      </w:r>
    </w:p>
    <w:p w14:paraId="7F83471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}</w:t>
      </w:r>
    </w:p>
    <w:p w14:paraId="6A4B839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else {</w:t>
      </w:r>
    </w:p>
    <w:p w14:paraId="6E050FD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c[k] = v[j];</w:t>
      </w:r>
    </w:p>
    <w:p w14:paraId="533DF4A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    j++; k++;</w:t>
      </w:r>
    </w:p>
    <w:p w14:paraId="0ADFE8E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}</w:t>
      </w:r>
    </w:p>
    <w:p w14:paraId="4AF7139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}</w:t>
      </w:r>
    </w:p>
    <w:p w14:paraId="03B7D67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while (i &lt; step)</w:t>
      </w:r>
    </w:p>
    <w:p w14:paraId="3EAA31D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r w:rsidRPr="00912FD4">
        <w:rPr>
          <w:rFonts w:ascii="Consolas" w:hAnsi="Consolas" w:cs="Consolas"/>
          <w:color w:val="808080"/>
          <w:sz w:val="19"/>
          <w:szCs w:val="19"/>
        </w:rPr>
        <w:t>{ // переписываем оставшиеся элементы первого пути (если второй кончился раньше)</w:t>
      </w:r>
    </w:p>
    <w:p w14:paraId="22471D4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    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[k] = v[i];</w:t>
      </w:r>
    </w:p>
    <w:p w14:paraId="1D3B4FF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i++; k++;</w:t>
      </w:r>
    </w:p>
    <w:p w14:paraId="077867E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}</w:t>
      </w:r>
    </w:p>
    <w:p w14:paraId="31374F0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while ((j &lt; (mid + step)) &amp;&amp; (j &lt; r2))</w:t>
      </w:r>
    </w:p>
    <w:p w14:paraId="31DFA34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</w:t>
      </w:r>
      <w:r w:rsidRPr="00912FD4">
        <w:rPr>
          <w:rFonts w:ascii="Consolas" w:hAnsi="Consolas" w:cs="Consolas"/>
          <w:color w:val="808080"/>
          <w:sz w:val="19"/>
          <w:szCs w:val="19"/>
        </w:rPr>
        <w:t>{  // переписываем оставшиеся элементы второго пути (если первый кончился раньше)</w:t>
      </w:r>
    </w:p>
    <w:p w14:paraId="6B87853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    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912FD4">
        <w:rPr>
          <w:rFonts w:ascii="Consolas" w:hAnsi="Consolas" w:cs="Consolas"/>
          <w:color w:val="808080"/>
          <w:sz w:val="19"/>
          <w:szCs w:val="19"/>
        </w:rPr>
        <w:t>[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] =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912FD4">
        <w:rPr>
          <w:rFonts w:ascii="Consolas" w:hAnsi="Consolas" w:cs="Consolas"/>
          <w:color w:val="808080"/>
          <w:sz w:val="19"/>
          <w:szCs w:val="19"/>
        </w:rPr>
        <w:t>[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j</w:t>
      </w:r>
      <w:r w:rsidRPr="00912FD4">
        <w:rPr>
          <w:rFonts w:ascii="Consolas" w:hAnsi="Consolas" w:cs="Consolas"/>
          <w:color w:val="808080"/>
          <w:sz w:val="19"/>
          <w:szCs w:val="19"/>
        </w:rPr>
        <w:t>];</w:t>
      </w:r>
    </w:p>
    <w:p w14:paraId="490DEE6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    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j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++;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k</w:t>
      </w:r>
      <w:r w:rsidRPr="00912FD4">
        <w:rPr>
          <w:rFonts w:ascii="Consolas" w:hAnsi="Consolas" w:cs="Consolas"/>
          <w:color w:val="808080"/>
          <w:sz w:val="19"/>
          <w:szCs w:val="19"/>
        </w:rPr>
        <w:t>++;</w:t>
      </w:r>
    </w:p>
    <w:p w14:paraId="367F255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    }</w:t>
      </w:r>
    </w:p>
    <w:p w14:paraId="46C8E24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tep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=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step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+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h</w:t>
      </w:r>
      <w:r w:rsidRPr="00912FD4">
        <w:rPr>
          <w:rFonts w:ascii="Consolas" w:hAnsi="Consolas" w:cs="Consolas"/>
          <w:color w:val="808080"/>
          <w:sz w:val="19"/>
          <w:szCs w:val="19"/>
        </w:rPr>
        <w:t>; // переходим к следующему этапу</w:t>
      </w:r>
    </w:p>
    <w:p w14:paraId="239DD64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}</w:t>
      </w:r>
    </w:p>
    <w:p w14:paraId="7932076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h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=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h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* 2;</w:t>
      </w:r>
    </w:p>
    <w:p w14:paraId="0F5301A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// Переносим упорядоченную последовательность (промежуточный вариант) в исходный массив</w:t>
      </w:r>
    </w:p>
    <w:p w14:paraId="7E73AB5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or (i = 0; i &lt; r2; i++)</w:t>
      </w:r>
    </w:p>
    <w:p w14:paraId="3681784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v[i] = c[i];</w:t>
      </w:r>
    </w:p>
    <w:p w14:paraId="1FF135A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03A4486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507A26C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or (int i = 0; i &lt; r2; i++)</w:t>
      </w:r>
    </w:p>
    <w:p w14:paraId="792E833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cout &lt;&lt; v[i] &lt;&lt; " ";</w:t>
      </w:r>
    </w:p>
    <w:p w14:paraId="086C0C6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3423986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549AF6A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tor&lt;vector&lt;int&gt;&gt; SplitToEqualSeries(vector&lt;int&gt; vec)</w:t>
      </w:r>
    </w:p>
    <w:p w14:paraId="57F5E7F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0FD1EE5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// find available number of elements in serie</w:t>
      </w:r>
    </w:p>
    <w:p w14:paraId="03B23FA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numberOfElements = 2;</w:t>
      </w:r>
    </w:p>
    <w:p w14:paraId="683FAEC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while (vec.size() % numberOfElements != 0 &amp;&amp; numberOfElements &lt; 1000) numberOfElements++;</w:t>
      </w:r>
    </w:p>
    <w:p w14:paraId="6E21A17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1B3D79B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vector&lt;vector&lt;int&gt;&gt; res;</w:t>
      </w:r>
    </w:p>
    <w:p w14:paraId="2073A05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or (int i = 0; i &lt; vec.size() / numberOfElements; i++)</w:t>
      </w:r>
    </w:p>
    <w:p w14:paraId="0EDA5C2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6A0D3ED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vector&lt;int&gt; newSerie;</w:t>
      </w:r>
    </w:p>
    <w:p w14:paraId="1931C58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for (int j = 0; j &lt; numberOfElements; j++)</w:t>
      </w:r>
    </w:p>
    <w:p w14:paraId="2573C80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{</w:t>
      </w:r>
    </w:p>
    <w:p w14:paraId="65CE65C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newSerie.push_back(vec[i * numberOfElements + j]);</w:t>
      </w:r>
    </w:p>
    <w:p w14:paraId="3A24437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}</w:t>
      </w:r>
    </w:p>
    <w:p w14:paraId="1C3CE57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res.push_back(newSerie);</w:t>
      </w:r>
    </w:p>
    <w:p w14:paraId="673C4A7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0F01AC9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4E4621B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return res;</w:t>
      </w:r>
    </w:p>
    <w:p w14:paraId="73898BE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7EC81B5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5DCEBCE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oid Fibbonachi(int numberOfSeries, int&amp; size1, int&amp; size2)</w:t>
      </w:r>
    </w:p>
    <w:p w14:paraId="5F31454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003B957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size1 = 0;</w:t>
      </w:r>
    </w:p>
    <w:p w14:paraId="08E142C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size2 = 1;</w:t>
      </w:r>
    </w:p>
    <w:p w14:paraId="44CAC81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while (size1 + size2 &lt; numberOfSeries)</w:t>
      </w:r>
    </w:p>
    <w:p w14:paraId="326C259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lastRenderedPageBreak/>
        <w:t xml:space="preserve">    {</w:t>
      </w:r>
    </w:p>
    <w:p w14:paraId="79EB08B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int t = size2;</w:t>
      </w:r>
    </w:p>
    <w:p w14:paraId="48B94B4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size2 = size2 + size1;</w:t>
      </w:r>
    </w:p>
    <w:p w14:paraId="078A196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size1 = t;</w:t>
      </w:r>
    </w:p>
    <w:p w14:paraId="57FD046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209F56B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1BCE55C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55BDFFC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oid PrintSeries(vector&lt;vector&lt;int&gt;&gt; series)</w:t>
      </w:r>
    </w:p>
    <w:p w14:paraId="750A1D2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200D534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cout &lt;&lt; series.size() &lt;&lt; " - ";</w:t>
      </w:r>
    </w:p>
    <w:p w14:paraId="3A40E39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or (int i = 0; i &lt; series.size(); i++)</w:t>
      </w:r>
    </w:p>
    <w:p w14:paraId="66673FE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220ADE3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cout &lt;&lt; "(";</w:t>
      </w:r>
    </w:p>
    <w:p w14:paraId="15FC2D1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for (int j = 0; j &lt; series[i].size(); j++)</w:t>
      </w:r>
    </w:p>
    <w:p w14:paraId="065A92E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{</w:t>
      </w:r>
    </w:p>
    <w:p w14:paraId="5BC2E06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cout &lt;&lt; series[i][j] &lt;&lt; " ";</w:t>
      </w:r>
    </w:p>
    <w:p w14:paraId="5E273DC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}</w:t>
      </w:r>
    </w:p>
    <w:p w14:paraId="227B141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cout &lt;&lt; ")";</w:t>
      </w:r>
    </w:p>
    <w:p w14:paraId="66BF047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491BD71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cout &lt;&lt; endl;</w:t>
      </w:r>
    </w:p>
    <w:p w14:paraId="4C18A47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6869574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2C45D23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oid PrintFiles(vector&lt;vector&lt;int&gt;&gt; f1, vector&lt;vector&lt;int&gt;&gt; f2, vector&lt;vector&lt;int&gt;&gt;f3)</w:t>
      </w:r>
    </w:p>
    <w:p w14:paraId="0D9DCA1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795EACD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cout &lt;&lt; "F1 : ";</w:t>
      </w:r>
    </w:p>
    <w:p w14:paraId="4019C82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PrintSeries(f1);</w:t>
      </w:r>
    </w:p>
    <w:p w14:paraId="3820CA1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cout &lt;&lt; "F2 : ";</w:t>
      </w:r>
    </w:p>
    <w:p w14:paraId="5CF60EE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PrintSeries(f2);</w:t>
      </w:r>
    </w:p>
    <w:p w14:paraId="66A77EE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cout &lt;&lt; "F3 : ";</w:t>
      </w:r>
    </w:p>
    <w:p w14:paraId="42BB3CF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PrintSeries(f3);</w:t>
      </w:r>
    </w:p>
    <w:p w14:paraId="241F285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cout &lt;&lt; endl;</w:t>
      </w:r>
    </w:p>
    <w:p w14:paraId="5A5BBCE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0C6A598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66F8B28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tor&lt;int&gt; MergeSeries(vector&lt;int&gt; ser1, vector&lt;int&gt; ser2)</w:t>
      </w:r>
    </w:p>
    <w:p w14:paraId="6DE5F13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29645ED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i = 0, j = 0;</w:t>
      </w:r>
    </w:p>
    <w:p w14:paraId="0A983D0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vector&lt;int&gt; res;</w:t>
      </w:r>
    </w:p>
    <w:p w14:paraId="0D68CE0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while (i &lt; ser1.size() || j &lt; ser2.size())</w:t>
      </w:r>
    </w:p>
    <w:p w14:paraId="08B43EF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05DFE5C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while (i &lt; ser1.size() &amp;&amp; (j == ser2.size() || ser1[i] &lt;= ser2[j]))</w:t>
      </w:r>
    </w:p>
    <w:p w14:paraId="797E62D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{</w:t>
      </w:r>
    </w:p>
    <w:p w14:paraId="00A3061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res.push_back(ser1[i]);</w:t>
      </w:r>
    </w:p>
    <w:p w14:paraId="092D392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i++;</w:t>
      </w:r>
    </w:p>
    <w:p w14:paraId="26F6921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}</w:t>
      </w:r>
    </w:p>
    <w:p w14:paraId="5C4F6A8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while (j &lt; ser2.size() &amp;&amp; (i == ser1.size() || ser2[j] &lt;= ser1[i]))</w:t>
      </w:r>
    </w:p>
    <w:p w14:paraId="6DB6FAB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{</w:t>
      </w:r>
    </w:p>
    <w:p w14:paraId="1FBD716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res.push_back(ser2[j]);</w:t>
      </w:r>
    </w:p>
    <w:p w14:paraId="41B499B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j++;</w:t>
      </w:r>
    </w:p>
    <w:p w14:paraId="4878FF4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}</w:t>
      </w:r>
    </w:p>
    <w:p w14:paraId="64E5464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4AC6716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return res;</w:t>
      </w:r>
    </w:p>
    <w:p w14:paraId="39F870A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0B077FE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39C29FB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tor&lt;vector&lt;int&gt;&gt; MergeFiles(vector&lt;vector&lt;int&gt;&gt;&amp; f1, vector&lt;vector&lt;int&gt;&gt;&amp; f2)</w:t>
      </w:r>
    </w:p>
    <w:p w14:paraId="7A758D9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0AC695F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// merge</w:t>
      </w:r>
    </w:p>
    <w:p w14:paraId="7F747ED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vector&lt;vector&lt;int&gt;&gt; res;</w:t>
      </w:r>
    </w:p>
    <w:p w14:paraId="33331B4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min = f1.size() &lt; f2.size() ? f1.size() : f2.size();</w:t>
      </w:r>
    </w:p>
    <w:p w14:paraId="4AAB5C7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or (int i = 0; i &lt; min; i++)</w:t>
      </w:r>
    </w:p>
    <w:p w14:paraId="2B075F5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54E0FD6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res.push_back(MergeSeries(f1[i], f2[i]));</w:t>
      </w:r>
    </w:p>
    <w:p w14:paraId="5665EA6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1EDE3BA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4EA40F8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// delete non-needed elements</w:t>
      </w:r>
    </w:p>
    <w:p w14:paraId="06F5547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1.erase(f1.begin(), f1.begin() + min);</w:t>
      </w:r>
    </w:p>
    <w:p w14:paraId="0CB519B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lastRenderedPageBreak/>
        <w:t xml:space="preserve">    f2.erase(f2.begin(), f2.begin() + min);</w:t>
      </w:r>
    </w:p>
    <w:p w14:paraId="1AA850D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4631BC9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return res;</w:t>
      </w:r>
    </w:p>
    <w:p w14:paraId="7D1BE18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31A937D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43CF12F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tor&lt;int&gt; DeleteEmptyElements(vector&lt;int&gt; vec)</w:t>
      </w:r>
    </w:p>
    <w:p w14:paraId="7A18210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0AB77DA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or (int i = vec.size() - 1; i &gt;= 0; i--)</w:t>
      </w:r>
    </w:p>
    <w:p w14:paraId="3C5B67F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if (vec[i] == INT32_MAX)</w:t>
      </w:r>
    </w:p>
    <w:p w14:paraId="19B0972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vec.erase(vec.begin() + i);</w:t>
      </w:r>
    </w:p>
    <w:p w14:paraId="26A4330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return vec;</w:t>
      </w:r>
    </w:p>
    <w:p w14:paraId="044738D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3B5B5B2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3AC4CDF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tor&lt;vector&lt;int&gt;&gt; SplitToSeries(vector&lt;int&gt; vec)</w:t>
      </w:r>
    </w:p>
    <w:p w14:paraId="2B1E850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4CE2208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i = 0;</w:t>
      </w:r>
    </w:p>
    <w:p w14:paraId="1A06C3B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vector&lt;vector&lt;int&gt;&gt; res;</w:t>
      </w:r>
    </w:p>
    <w:p w14:paraId="108F3A2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while (i &lt; vec.size())</w:t>
      </w:r>
    </w:p>
    <w:p w14:paraId="61B752A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50EB5C2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vector&lt;int&gt; newSerie;</w:t>
      </w:r>
    </w:p>
    <w:p w14:paraId="703B7C4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newSerie.push_back(vec[i]);</w:t>
      </w:r>
    </w:p>
    <w:p w14:paraId="351B21B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i++;</w:t>
      </w:r>
    </w:p>
    <w:p w14:paraId="6CE8F0E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3F6E80B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while (i &lt; vec.size() &amp;&amp; vec[i - 1] &lt; vec[i])</w:t>
      </w:r>
    </w:p>
    <w:p w14:paraId="0D4CF2A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{</w:t>
      </w:r>
    </w:p>
    <w:p w14:paraId="5C06BCE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newSerie.push_back(vec[i]);</w:t>
      </w:r>
    </w:p>
    <w:p w14:paraId="0989AC8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i++;</w:t>
      </w:r>
    </w:p>
    <w:p w14:paraId="01ACA33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}</w:t>
      </w:r>
    </w:p>
    <w:p w14:paraId="56FF401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194A7F8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res.push_back(newSerie);</w:t>
      </w:r>
    </w:p>
    <w:p w14:paraId="5A0B78B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05221AE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return res;</w:t>
      </w:r>
    </w:p>
    <w:p w14:paraId="086F12B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282EE26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29B0926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tor&lt;int&gt; NaturalMergeSort(vector&lt;int&gt; vec)</w:t>
      </w:r>
    </w:p>
    <w:p w14:paraId="75ECBB4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15DA62E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vector&lt;vector&lt;int&gt;&gt; series = SplitToSeries(vec);</w:t>
      </w:r>
    </w:p>
    <w:p w14:paraId="7611CB9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PrintSeries(series);</w:t>
      </w:r>
    </w:p>
    <w:p w14:paraId="23BBD06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while (series.size() &gt; 1)</w:t>
      </w:r>
    </w:p>
    <w:p w14:paraId="7737893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2896DAF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series.push_back(MergeSeries(series[0], series[1]));</w:t>
      </w:r>
    </w:p>
    <w:p w14:paraId="3E5C131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series.erase(series.begin(), series.begin() + 2);</w:t>
      </w:r>
    </w:p>
    <w:p w14:paraId="6D5665B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PrintSeries(series);</w:t>
      </w:r>
    </w:p>
    <w:p w14:paraId="268965C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0011D7E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return series[0];</w:t>
      </w:r>
    </w:p>
    <w:p w14:paraId="4794D8F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345454F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224CA26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vector&lt;int&gt; PolyphaseMergeSort(vector&lt;int&gt; vec)</w:t>
      </w:r>
    </w:p>
    <w:p w14:paraId="70FE5FD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69AFBDE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vector&lt;vector&lt;int&gt;&gt; series = SplitToEqualSeries(vec);</w:t>
      </w:r>
    </w:p>
    <w:p w14:paraId="161632F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size1, size2;</w:t>
      </w:r>
    </w:p>
    <w:p w14:paraId="6CAF2AD0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ibbonachi(series.size(), size1, size2);</w:t>
      </w:r>
    </w:p>
    <w:p w14:paraId="170A670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vector&lt;vector&lt;int&gt;&gt; F1, F2, F3; // files</w:t>
      </w:r>
    </w:p>
    <w:p w14:paraId="051F159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148C157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cout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&lt;&lt; "Разделение на равные серии" &lt;&lt;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endl</w:t>
      </w:r>
      <w:r w:rsidRPr="00912FD4">
        <w:rPr>
          <w:rFonts w:ascii="Consolas" w:hAnsi="Consolas" w:cs="Consolas"/>
          <w:color w:val="808080"/>
          <w:sz w:val="19"/>
          <w:szCs w:val="19"/>
        </w:rPr>
        <w:t>;</w:t>
      </w:r>
    </w:p>
    <w:p w14:paraId="5D20B81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PrintSeries(series);</w:t>
      </w:r>
    </w:p>
    <w:p w14:paraId="4B4260B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4C84D53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or (int i = 0; i &lt; size1; i++)</w:t>
      </w:r>
    </w:p>
    <w:p w14:paraId="1EF5B56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533C9F8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F1.push_back(series[i]);</w:t>
      </w:r>
    </w:p>
    <w:p w14:paraId="57C20FC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4AE5506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or (int i = size1; i &lt; series.size(); i++)</w:t>
      </w:r>
    </w:p>
    <w:p w14:paraId="5A49DE2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5EDC3F2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F2.push_back(series[i]);</w:t>
      </w:r>
    </w:p>
    <w:p w14:paraId="426EC15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2DFBCCB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lastRenderedPageBreak/>
        <w:t xml:space="preserve">    for (int i = series.size(); i &lt; size1 + size2; i++)</w:t>
      </w:r>
    </w:p>
    <w:p w14:paraId="2FEA805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5249A7D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vector&lt;int&gt; serie;</w:t>
      </w:r>
    </w:p>
    <w:p w14:paraId="6EB821E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for (int j = 0; j &lt; F2[0].size(); j++)</w:t>
      </w:r>
    </w:p>
    <w:p w14:paraId="28FA0D2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serie.push_back(INT32_MAX);</w:t>
      </w:r>
    </w:p>
    <w:p w14:paraId="1BD7C12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F2.push_back(serie);</w:t>
      </w:r>
    </w:p>
    <w:p w14:paraId="3F1AA8A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7CC5B9B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48722BD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cout &lt;&lt; "Разделение серий на файлы F1 и F2 (" &lt;&lt; size1 &lt;&lt; " " &lt;&lt; size2 &lt;&lt; ")" &lt;&lt; endl;</w:t>
      </w:r>
    </w:p>
    <w:p w14:paraId="5F07F3D3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PrintFiles(F1, F2, F3);</w:t>
      </w:r>
    </w:p>
    <w:p w14:paraId="4F21CC0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5E9C20D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// sort elements inside series</w:t>
      </w:r>
    </w:p>
    <w:p w14:paraId="26A5008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cout</w:t>
      </w:r>
      <w:r w:rsidRPr="00912FD4">
        <w:rPr>
          <w:rFonts w:ascii="Consolas" w:hAnsi="Consolas" w:cs="Consolas"/>
          <w:color w:val="808080"/>
          <w:sz w:val="19"/>
          <w:szCs w:val="19"/>
        </w:rPr>
        <w:t xml:space="preserve"> &lt;&lt; "Сортировка элементов внутри файлов" &lt;&lt;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endl</w:t>
      </w:r>
      <w:r w:rsidRPr="00912FD4">
        <w:rPr>
          <w:rFonts w:ascii="Consolas" w:hAnsi="Consolas" w:cs="Consolas"/>
          <w:color w:val="808080"/>
          <w:sz w:val="19"/>
          <w:szCs w:val="19"/>
        </w:rPr>
        <w:t>;</w:t>
      </w:r>
    </w:p>
    <w:p w14:paraId="2312BAE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</w:rPr>
        <w:t xml:space="preserve">    </w:t>
      </w: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for (int i = 0; i &lt; F1.size(); i++)</w:t>
      </w:r>
    </w:p>
    <w:p w14:paraId="2099D53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48946A0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F1[i] = NaturalMergeSort(F1[i]);</w:t>
      </w:r>
    </w:p>
    <w:p w14:paraId="00B4755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260692E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or (int i = 0; i &lt; F2.size(); i++)</w:t>
      </w:r>
    </w:p>
    <w:p w14:paraId="653E6AE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2698141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F2[i] = NaturalMergeSort(F2[i]);</w:t>
      </w:r>
    </w:p>
    <w:p w14:paraId="3347BBB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61F9B4B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PrintFiles(F1, F2, F3);</w:t>
      </w:r>
    </w:p>
    <w:p w14:paraId="4396009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6CA2226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// sort, finally</w:t>
      </w:r>
    </w:p>
    <w:p w14:paraId="230DEEE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cout &lt;&lt; "Слияние файлов" &lt;&lt; endl;</w:t>
      </w:r>
    </w:p>
    <w:p w14:paraId="689303E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countEmptyFiles = 1;</w:t>
      </w:r>
    </w:p>
    <w:p w14:paraId="6B0AD6D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19E1E3D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while (countEmptyFiles &lt; 2)</w:t>
      </w:r>
    </w:p>
    <w:p w14:paraId="09EE2C7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112D5D2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// search empty file</w:t>
      </w:r>
    </w:p>
    <w:p w14:paraId="145C4FC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int indOfEmptyFile = 1;</w:t>
      </w:r>
    </w:p>
    <w:p w14:paraId="346E5E1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if (F2.size() == 0) indOfEmptyFile = 2;</w:t>
      </w:r>
    </w:p>
    <w:p w14:paraId="091D54E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if (F3.size() == 0) indOfEmptyFile = 3;</w:t>
      </w:r>
    </w:p>
    <w:p w14:paraId="454FF27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2716C94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// merge</w:t>
      </w:r>
    </w:p>
    <w:p w14:paraId="30348C2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switch (indOfEmptyFile)</w:t>
      </w:r>
    </w:p>
    <w:p w14:paraId="6AF1621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{</w:t>
      </w:r>
    </w:p>
    <w:p w14:paraId="494D402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case 1: F1 = MergeFiles(F2, F3); break;</w:t>
      </w:r>
    </w:p>
    <w:p w14:paraId="33A4228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case 2: F2 = MergeFiles(F1, F3); break;</w:t>
      </w:r>
    </w:p>
    <w:p w14:paraId="3ACCFAD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case 3: F3 = MergeFiles(F1, F2); break;</w:t>
      </w:r>
    </w:p>
    <w:p w14:paraId="64BF0E1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}</w:t>
      </w:r>
    </w:p>
    <w:p w14:paraId="108CBDA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0255ABE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// check for end of cycle</w:t>
      </w:r>
    </w:p>
    <w:p w14:paraId="2BB19CA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countEmptyFiles = 0;</w:t>
      </w:r>
    </w:p>
    <w:p w14:paraId="57D2BE2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if (F1.size() == 0) countEmptyFiles++;</w:t>
      </w:r>
    </w:p>
    <w:p w14:paraId="4AD5E41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if (F2.size() == 0) countEmptyFiles++;</w:t>
      </w:r>
    </w:p>
    <w:p w14:paraId="0A9B2A5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if (F3.size() == 0) countEmptyFiles++;</w:t>
      </w:r>
    </w:p>
    <w:p w14:paraId="7DB4B82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19099AD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PrintFiles(F1, F2, F3);</w:t>
      </w:r>
    </w:p>
    <w:p w14:paraId="2087034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769673D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04E6FB4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f (F1.size() != 0) return DeleteEmptyElements(F1[0]);</w:t>
      </w:r>
    </w:p>
    <w:p w14:paraId="2C42126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f (F2.size() != 0) return DeleteEmptyElements(F2[0]);</w:t>
      </w:r>
    </w:p>
    <w:p w14:paraId="7DC9DEA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return DeleteEmptyElements(F3[0]);</w:t>
      </w:r>
    </w:p>
    <w:p w14:paraId="44706F1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2862698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6277EF6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int main()</w:t>
      </w:r>
    </w:p>
    <w:p w14:paraId="2E294B6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013F166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arr[r1];</w:t>
      </w:r>
    </w:p>
    <w:p w14:paraId="6C4B085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setlocale(LC_ALL, "rus");// кириллица</w:t>
      </w:r>
    </w:p>
    <w:p w14:paraId="158AED4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or (int i = 0; i &lt; r1; i++)</w:t>
      </w:r>
    </w:p>
    <w:p w14:paraId="0DBDD11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460AB1A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arr[i] = -100 + rand() % 200;</w:t>
      </w:r>
    </w:p>
    <w:p w14:paraId="234E0EC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cout &lt;&lt; arr[i] &lt;&lt; " ";</w:t>
      </w:r>
    </w:p>
    <w:p w14:paraId="049A1AE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lastRenderedPageBreak/>
        <w:t xml:space="preserve">    }</w:t>
      </w:r>
    </w:p>
    <w:p w14:paraId="2707AAC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cout &lt;&lt; endl;</w:t>
      </w:r>
    </w:p>
    <w:p w14:paraId="6C2F3C01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mergeSortN(arr);</w:t>
      </w:r>
    </w:p>
    <w:p w14:paraId="6B1DD68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arr2[r2];</w:t>
      </w:r>
    </w:p>
    <w:p w14:paraId="72BC66C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or (int i = 0; i &lt; r2; i++)</w:t>
      </w:r>
    </w:p>
    <w:p w14:paraId="40C03A8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29935E6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arr2[i] = -100 + rand() % 200;</w:t>
      </w:r>
    </w:p>
    <w:p w14:paraId="159AA40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cout &lt;&lt; arr2[i] &lt;&lt; " ";</w:t>
      </w:r>
    </w:p>
    <w:p w14:paraId="6893D3B2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0A2D391F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cout &lt;&lt; endl;</w:t>
      </w:r>
    </w:p>
    <w:p w14:paraId="03F50B7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mergeSortB(arr2);</w:t>
      </w:r>
    </w:p>
    <w:p w14:paraId="6AC6A13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cout &lt;&lt; endl;</w:t>
      </w:r>
    </w:p>
    <w:p w14:paraId="6123768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cout &lt;&lt; endl;</w:t>
      </w:r>
    </w:p>
    <w:p w14:paraId="2887C249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cout &lt;&lt; endl;</w:t>
      </w:r>
    </w:p>
    <w:p w14:paraId="7B3533CC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43110BAD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srand(time(0));</w:t>
      </w:r>
    </w:p>
    <w:p w14:paraId="7FF9BB5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vector&lt;int&gt; vec3;</w:t>
      </w:r>
    </w:p>
    <w:p w14:paraId="2A951475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or (int i = 0; i &lt; r3; i++)</w:t>
      </w:r>
    </w:p>
    <w:p w14:paraId="343E9F27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616C5C0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vec3.push_back(-100 + rand() % 200);</w:t>
      </w:r>
    </w:p>
    <w:p w14:paraId="15146A78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4B4527DA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vec3 = PolyphaseMergeSort(vec3);</w:t>
      </w:r>
    </w:p>
    <w:p w14:paraId="3716C11E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or (int i = 0; i &lt; vec3.size(); i++)</w:t>
      </w:r>
    </w:p>
    <w:p w14:paraId="7EFB7D7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cout &lt;&lt; vec3[i] &lt;&lt; " ";</w:t>
      </w:r>
    </w:p>
    <w:p w14:paraId="1108B804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cout &lt;&lt; endl;</w:t>
      </w:r>
    </w:p>
    <w:p w14:paraId="16882216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7F90550B" w14:textId="77777777" w:rsidR="00912FD4" w:rsidRPr="00912FD4" w:rsidRDefault="00912FD4" w:rsidP="00912F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return 0;</w:t>
      </w:r>
    </w:p>
    <w:p w14:paraId="7493FA80" w14:textId="5F1B89E5" w:rsidR="00837F0D" w:rsidRDefault="00912FD4" w:rsidP="00912F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912FD4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56A15A07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7079AEF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9CF74E0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6C39C1A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9486C69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A73BF41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57CE28E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30C0F12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0AAE2D5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6CCCF2F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A3514B2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167A33E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FEE4C4D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3F20A74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787CDF3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FF49388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4CCA158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9569E1C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E85FC9E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5391EDA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B6168C9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2FDCDD3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DCDD339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C2CF4B1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3B412F9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E48D124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A8C477E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29F7873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ADCBF27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19DF9CF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4854E58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91B5F22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A1D7B09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805E063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47E00D2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0F23D5F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829517C" w14:textId="77777777" w:rsidR="00912FD4" w:rsidRDefault="00912FD4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AFC7CCD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F3CD86A" w14:textId="5500C990" w:rsidR="00897565" w:rsidRPr="00897565" w:rsidRDefault="004C7AC6" w:rsidP="004C7AC6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Бл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</w:p>
    <w:p w14:paraId="6D29BDF1" w14:textId="0F64E3B4" w:rsidR="0089756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noProof/>
          <w:color w:val="000000"/>
          <w:sz w:val="19"/>
          <w:szCs w:val="19"/>
          <w:lang w:eastAsia="ru-RU"/>
        </w:rPr>
        <w:drawing>
          <wp:inline distT="0" distB="0" distL="0" distR="0" wp14:anchorId="2C20FFE1" wp14:editId="06DAB52B">
            <wp:extent cx="5935980" cy="4198620"/>
            <wp:effectExtent l="0" t="0" r="0" b="0"/>
            <wp:docPr id="3" name="Рисунок 3" descr="C:\Users\kna-0\OneDrive\Рабочий стол\УЧЁБА\ПОЛЯКОВА\ЛАБА 15\Без имени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kna-0\OneDrive\Рабочий стол\УЧЁБА\ПОЛЯКОВА\ЛАБА 15\Без имени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198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D9F021" w14:textId="5CA651B4" w:rsidR="00897565" w:rsidRDefault="0089756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C8022E5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4AC76F00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5FFA3B99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DCD4C4D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7F4F924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C06CBBF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BC326EA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8B8D89E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65AF7BF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0ADF25C5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DB89FB4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38B84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49C199A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38EE9D5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CAD75C1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427D211" w14:textId="77777777" w:rsidR="00912FD4" w:rsidRDefault="00912FD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F8BFE01" w14:textId="77777777" w:rsidR="002907C5" w:rsidRPr="00CB440C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A49D416" w14:textId="0AC84CFF" w:rsidR="00815331" w:rsidRPr="00C9245B" w:rsidRDefault="00815331" w:rsidP="004C7AC6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C9245B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5202BB2D" w:rsidR="00815331" w:rsidRPr="00C9245B" w:rsidRDefault="003A19FC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3A19FC">
        <w:rPr>
          <w:rFonts w:ascii="Times New Roman" w:hAnsi="Times New Roman" w:cs="Times New Roman"/>
          <w:noProof/>
          <w:color w:val="000000"/>
          <w:sz w:val="28"/>
          <w:szCs w:val="28"/>
        </w:rPr>
        <w:drawing>
          <wp:inline distT="0" distB="0" distL="0" distR="0" wp14:anchorId="4DD39041" wp14:editId="656FC888">
            <wp:extent cx="5940425" cy="6188710"/>
            <wp:effectExtent l="0" t="0" r="3175" b="254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618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7E2DC9E" w14:textId="7C3F0640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46CF11" w14:textId="77777777" w:rsidR="00E93F20" w:rsidRDefault="00E93F20" w:rsidP="009D1C69">
      <w:pPr>
        <w:spacing w:after="0" w:line="240" w:lineRule="auto"/>
      </w:pPr>
      <w:r>
        <w:separator/>
      </w:r>
    </w:p>
  </w:endnote>
  <w:endnote w:type="continuationSeparator" w:id="0">
    <w:p w14:paraId="56CE074F" w14:textId="77777777" w:rsidR="00E93F20" w:rsidRDefault="00E93F20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9E8F67" w14:textId="594EC016" w:rsidR="009D1C69" w:rsidRPr="009D1C69" w:rsidRDefault="009D1C69" w:rsidP="009D1C69">
    <w:pPr>
      <w:pStyle w:val="Footer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E68C47" w14:textId="77777777" w:rsidR="00E93F20" w:rsidRDefault="00E93F20" w:rsidP="009D1C69">
      <w:pPr>
        <w:spacing w:after="0" w:line="240" w:lineRule="auto"/>
      </w:pPr>
      <w:r>
        <w:separator/>
      </w:r>
    </w:p>
  </w:footnote>
  <w:footnote w:type="continuationSeparator" w:id="0">
    <w:p w14:paraId="2D72ACCE" w14:textId="77777777" w:rsidR="00E93F20" w:rsidRDefault="00E93F20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4CE76F4D"/>
    <w:multiLevelType w:val="hybridMultilevel"/>
    <w:tmpl w:val="7324BAD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7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5"/>
  </w:num>
  <w:num w:numId="2">
    <w:abstractNumId w:val="3"/>
  </w:num>
  <w:num w:numId="3">
    <w:abstractNumId w:val="8"/>
  </w:num>
  <w:num w:numId="4">
    <w:abstractNumId w:val="1"/>
  </w:num>
  <w:num w:numId="5">
    <w:abstractNumId w:val="4"/>
  </w:num>
  <w:num w:numId="6">
    <w:abstractNumId w:val="7"/>
  </w:num>
  <w:num w:numId="7">
    <w:abstractNumId w:val="0"/>
  </w:num>
  <w:num w:numId="8">
    <w:abstractNumId w:val="6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NKwFAJ/MVKItAAAA"/>
  </w:docVars>
  <w:rsids>
    <w:rsidRoot w:val="00C7382A"/>
    <w:rsid w:val="00007063"/>
    <w:rsid w:val="0001694A"/>
    <w:rsid w:val="00043109"/>
    <w:rsid w:val="000A3ACE"/>
    <w:rsid w:val="001A05C5"/>
    <w:rsid w:val="001C2369"/>
    <w:rsid w:val="001D55CC"/>
    <w:rsid w:val="001E1470"/>
    <w:rsid w:val="0020163F"/>
    <w:rsid w:val="00202FE9"/>
    <w:rsid w:val="0021342A"/>
    <w:rsid w:val="00241466"/>
    <w:rsid w:val="00250C56"/>
    <w:rsid w:val="00255B45"/>
    <w:rsid w:val="002609F5"/>
    <w:rsid w:val="002907C5"/>
    <w:rsid w:val="00290DE2"/>
    <w:rsid w:val="002B4670"/>
    <w:rsid w:val="002C1EBC"/>
    <w:rsid w:val="00326223"/>
    <w:rsid w:val="00327E24"/>
    <w:rsid w:val="003564C4"/>
    <w:rsid w:val="00370102"/>
    <w:rsid w:val="00386991"/>
    <w:rsid w:val="003876B8"/>
    <w:rsid w:val="003A19FC"/>
    <w:rsid w:val="003B31F8"/>
    <w:rsid w:val="003E5CA2"/>
    <w:rsid w:val="003F0B9C"/>
    <w:rsid w:val="003F31E1"/>
    <w:rsid w:val="00401E8C"/>
    <w:rsid w:val="00475B60"/>
    <w:rsid w:val="004C7AC6"/>
    <w:rsid w:val="004E17FE"/>
    <w:rsid w:val="004E3112"/>
    <w:rsid w:val="00526CF5"/>
    <w:rsid w:val="00555B49"/>
    <w:rsid w:val="005601E3"/>
    <w:rsid w:val="0059312E"/>
    <w:rsid w:val="005B0FB0"/>
    <w:rsid w:val="005C3D65"/>
    <w:rsid w:val="00624F18"/>
    <w:rsid w:val="00645771"/>
    <w:rsid w:val="006D37C6"/>
    <w:rsid w:val="006E7FF1"/>
    <w:rsid w:val="006F3F17"/>
    <w:rsid w:val="0070623A"/>
    <w:rsid w:val="00730CC6"/>
    <w:rsid w:val="00752454"/>
    <w:rsid w:val="00752E84"/>
    <w:rsid w:val="00790211"/>
    <w:rsid w:val="00803B6C"/>
    <w:rsid w:val="00815331"/>
    <w:rsid w:val="00816C74"/>
    <w:rsid w:val="008225E8"/>
    <w:rsid w:val="0083762E"/>
    <w:rsid w:val="00837F0D"/>
    <w:rsid w:val="00841259"/>
    <w:rsid w:val="008704CD"/>
    <w:rsid w:val="00897565"/>
    <w:rsid w:val="008B648B"/>
    <w:rsid w:val="008B6592"/>
    <w:rsid w:val="008C04C9"/>
    <w:rsid w:val="008E5B3E"/>
    <w:rsid w:val="008F38D8"/>
    <w:rsid w:val="00900EC4"/>
    <w:rsid w:val="00912FD4"/>
    <w:rsid w:val="00914507"/>
    <w:rsid w:val="009214C8"/>
    <w:rsid w:val="009811D6"/>
    <w:rsid w:val="00987DA2"/>
    <w:rsid w:val="009C0BC6"/>
    <w:rsid w:val="009D1C69"/>
    <w:rsid w:val="009D7738"/>
    <w:rsid w:val="009F2D7D"/>
    <w:rsid w:val="00A1481D"/>
    <w:rsid w:val="00A52109"/>
    <w:rsid w:val="00A81B69"/>
    <w:rsid w:val="00AC0445"/>
    <w:rsid w:val="00AC43AF"/>
    <w:rsid w:val="00AF7B36"/>
    <w:rsid w:val="00B40395"/>
    <w:rsid w:val="00B507AB"/>
    <w:rsid w:val="00B52393"/>
    <w:rsid w:val="00B53276"/>
    <w:rsid w:val="00B54525"/>
    <w:rsid w:val="00B62372"/>
    <w:rsid w:val="00B64532"/>
    <w:rsid w:val="00B7266E"/>
    <w:rsid w:val="00BB3976"/>
    <w:rsid w:val="00BC3E40"/>
    <w:rsid w:val="00BD2364"/>
    <w:rsid w:val="00C05166"/>
    <w:rsid w:val="00C31266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DE34B7"/>
    <w:rsid w:val="00E751ED"/>
    <w:rsid w:val="00E93F20"/>
    <w:rsid w:val="00EA2C2D"/>
    <w:rsid w:val="00ED0E5B"/>
    <w:rsid w:val="00ED695C"/>
    <w:rsid w:val="00F51069"/>
    <w:rsid w:val="00F96FEA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1C69"/>
  </w:style>
  <w:style w:type="paragraph" w:styleId="Footer">
    <w:name w:val="footer"/>
    <w:basedOn w:val="Normal"/>
    <w:link w:val="FooterChar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1C69"/>
  </w:style>
  <w:style w:type="character" w:customStyle="1" w:styleId="Heading1Char">
    <w:name w:val="Heading 1 Char"/>
    <w:basedOn w:val="DefaultParagraphFont"/>
    <w:link w:val="Heading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F7B36"/>
    <w:pPr>
      <w:outlineLvl w:val="9"/>
    </w:pPr>
    <w:rPr>
      <w:lang w:eastAsia="ru-RU"/>
    </w:rPr>
  </w:style>
  <w:style w:type="paragraph" w:styleId="TOC1">
    <w:name w:val="toc 1"/>
    <w:basedOn w:val="Normal"/>
    <w:next w:val="Normal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Hyperlink">
    <w:name w:val="Hyperlink"/>
    <w:basedOn w:val="DefaultParagraphFont"/>
    <w:uiPriority w:val="99"/>
    <w:unhideWhenUsed/>
    <w:rsid w:val="00AF7B3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Strong">
    <w:name w:val="Strong"/>
    <w:basedOn w:val="DefaultParagraphFont"/>
    <w:uiPriority w:val="22"/>
    <w:qFormat/>
    <w:rsid w:val="005C3D65"/>
    <w:rPr>
      <w:b/>
      <w:bCs/>
    </w:rPr>
  </w:style>
  <w:style w:type="paragraph" w:customStyle="1" w:styleId="a">
    <w:name w:val="Заголок"/>
    <w:basedOn w:val="Heading1"/>
    <w:link w:val="a0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0">
    <w:name w:val="Заголок Знак"/>
    <w:basedOn w:val="Heading1Char"/>
    <w:link w:val="a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NormalWeb">
    <w:name w:val="Normal (Web)"/>
    <w:basedOn w:val="Normal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Стиль1"/>
    <w:basedOn w:val="Heading2"/>
    <w:next w:val="Heading2"/>
    <w:link w:val="10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BD2364"/>
    <w:pPr>
      <w:spacing w:after="100"/>
      <w:ind w:left="220"/>
    </w:pPr>
  </w:style>
  <w:style w:type="paragraph" w:styleId="Subtitle">
    <w:name w:val="Subtitle"/>
    <w:basedOn w:val="Normal"/>
    <w:next w:val="Normal"/>
    <w:link w:val="SubtitleChar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0">
    <w:name w:val="Стиль1 Знак"/>
    <w:basedOn w:val="DefaultParagraphFont"/>
    <w:link w:val="1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7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25</TotalTime>
  <Pages>12</Pages>
  <Words>1838</Words>
  <Characters>10481</Characters>
  <Application>Microsoft Office Word</Application>
  <DocSecurity>0</DocSecurity>
  <Lines>87</Lines>
  <Paragraphs>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Microsoft Office User</cp:lastModifiedBy>
  <cp:revision>44</cp:revision>
  <cp:lastPrinted>2020-12-03T14:51:00Z</cp:lastPrinted>
  <dcterms:created xsi:type="dcterms:W3CDTF">2020-11-26T11:28:00Z</dcterms:created>
  <dcterms:modified xsi:type="dcterms:W3CDTF">2021-06-20T18:04:00Z</dcterms:modified>
</cp:coreProperties>
</file>